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CFEBB" w14:textId="201BE4A4" w:rsidR="006F6CA0" w:rsidRDefault="006F6CA0" w:rsidP="0091769B">
      <w:pPr>
        <w:rPr>
          <w:sz w:val="19"/>
          <w:szCs w:val="19"/>
        </w:rPr>
      </w:pPr>
    </w:p>
    <w:p w14:paraId="15221710" w14:textId="77777777" w:rsidR="0091769B" w:rsidRDefault="0091769B" w:rsidP="006B245D">
      <w:pPr>
        <w:jc w:val="center"/>
        <w:rPr>
          <w:rFonts w:eastAsia="Calibri"/>
          <w:b/>
          <w:i/>
          <w:sz w:val="19"/>
          <w:szCs w:val="19"/>
          <w:u w:val="single"/>
        </w:rPr>
      </w:pPr>
    </w:p>
    <w:p w14:paraId="31C6D935" w14:textId="7A6D22D6" w:rsidR="00DD7710" w:rsidRDefault="00DD7710" w:rsidP="00DD7710">
      <w:pPr>
        <w:numPr>
          <w:ilvl w:val="0"/>
          <w:numId w:val="40"/>
        </w:numPr>
        <w:tabs>
          <w:tab w:val="left" w:pos="9360"/>
        </w:tabs>
        <w:rPr>
          <w:sz w:val="19"/>
          <w:szCs w:val="19"/>
        </w:rPr>
      </w:pPr>
      <w:bookmarkStart w:id="0" w:name="_Hlk56611191"/>
      <w:bookmarkStart w:id="1" w:name="_Hlk57814654"/>
      <w:r>
        <w:rPr>
          <w:sz w:val="19"/>
          <w:szCs w:val="19"/>
        </w:rPr>
        <w:t xml:space="preserve">RECOMMENDED FOR </w:t>
      </w:r>
      <w:r w:rsidR="00EF0461">
        <w:rPr>
          <w:sz w:val="19"/>
          <w:szCs w:val="19"/>
        </w:rPr>
        <w:t>GENERAL SERVICES AND PURCHASING ASSOCIATION OF CENTRAL ALABAMA (PACA)</w:t>
      </w:r>
      <w:r>
        <w:rPr>
          <w:sz w:val="19"/>
          <w:szCs w:val="19"/>
        </w:rPr>
        <w:t xml:space="preserve"> FROM </w:t>
      </w:r>
      <w:r w:rsidR="00EF0461">
        <w:rPr>
          <w:sz w:val="19"/>
          <w:szCs w:val="19"/>
        </w:rPr>
        <w:t>THE SHERMIN-WILLIAMS COMPANY</w:t>
      </w:r>
      <w:r>
        <w:rPr>
          <w:sz w:val="19"/>
          <w:szCs w:val="19"/>
        </w:rPr>
        <w:t xml:space="preserve">, </w:t>
      </w:r>
      <w:r w:rsidR="00EF0461">
        <w:rPr>
          <w:sz w:val="19"/>
          <w:szCs w:val="19"/>
        </w:rPr>
        <w:t>BIRMINGHAM</w:t>
      </w:r>
      <w:r>
        <w:rPr>
          <w:sz w:val="19"/>
          <w:szCs w:val="19"/>
        </w:rPr>
        <w:t xml:space="preserve">, AL TO AWARD BID FOR </w:t>
      </w:r>
      <w:r w:rsidR="00EF0461">
        <w:rPr>
          <w:sz w:val="19"/>
          <w:szCs w:val="19"/>
        </w:rPr>
        <w:t>PAINT AND RELATED ITEMS</w:t>
      </w:r>
      <w:r>
        <w:rPr>
          <w:sz w:val="19"/>
          <w:szCs w:val="19"/>
        </w:rPr>
        <w:t xml:space="preserve"> FOR THE PERIOD </w:t>
      </w:r>
      <w:r w:rsidR="00EF0461">
        <w:rPr>
          <w:sz w:val="19"/>
          <w:szCs w:val="19"/>
        </w:rPr>
        <w:t>4</w:t>
      </w:r>
      <w:r>
        <w:rPr>
          <w:sz w:val="19"/>
          <w:szCs w:val="19"/>
        </w:rPr>
        <w:t>/</w:t>
      </w:r>
      <w:r w:rsidR="00EF0461">
        <w:rPr>
          <w:sz w:val="19"/>
          <w:szCs w:val="19"/>
        </w:rPr>
        <w:t>1</w:t>
      </w:r>
      <w:r>
        <w:rPr>
          <w:sz w:val="19"/>
          <w:szCs w:val="19"/>
        </w:rPr>
        <w:t xml:space="preserve">/2021 - </w:t>
      </w:r>
      <w:r w:rsidR="00EF0461">
        <w:rPr>
          <w:sz w:val="19"/>
          <w:szCs w:val="19"/>
        </w:rPr>
        <w:t>3</w:t>
      </w:r>
      <w:r>
        <w:rPr>
          <w:sz w:val="19"/>
          <w:szCs w:val="19"/>
        </w:rPr>
        <w:t>/</w:t>
      </w:r>
      <w:r w:rsidR="00EF0461">
        <w:rPr>
          <w:sz w:val="19"/>
          <w:szCs w:val="19"/>
        </w:rPr>
        <w:t>31</w:t>
      </w:r>
      <w:r>
        <w:rPr>
          <w:sz w:val="19"/>
          <w:szCs w:val="19"/>
        </w:rPr>
        <w:t>/2024. TO BE PURCHASED ON AN AS NEEDED BASIS.</w:t>
      </w:r>
    </w:p>
    <w:p w14:paraId="34878259" w14:textId="77777777" w:rsidR="00DD7710" w:rsidRDefault="00DD7710" w:rsidP="00DD7710">
      <w:pPr>
        <w:tabs>
          <w:tab w:val="left" w:pos="9360"/>
        </w:tabs>
        <w:rPr>
          <w:sz w:val="15"/>
          <w:szCs w:val="15"/>
        </w:rPr>
      </w:pPr>
      <w:r>
        <w:rPr>
          <w:sz w:val="19"/>
          <w:szCs w:val="19"/>
        </w:rPr>
        <w:t xml:space="preserve"> </w:t>
      </w:r>
    </w:p>
    <w:p w14:paraId="4DA05DBC" w14:textId="371CFFE9" w:rsidR="00DD7710" w:rsidRDefault="00DD7710" w:rsidP="00DD7710">
      <w:pPr>
        <w:pStyle w:val="ListParagraph"/>
        <w:tabs>
          <w:tab w:val="left" w:pos="9360"/>
        </w:tabs>
        <w:rPr>
          <w:sz w:val="19"/>
          <w:szCs w:val="19"/>
        </w:rPr>
      </w:pPr>
      <w:r>
        <w:rPr>
          <w:sz w:val="19"/>
          <w:szCs w:val="19"/>
        </w:rPr>
        <w:t xml:space="preserve">REFERENCE BID # </w:t>
      </w:r>
      <w:bookmarkEnd w:id="0"/>
      <w:r w:rsidR="00EF0461">
        <w:rPr>
          <w:sz w:val="19"/>
          <w:szCs w:val="19"/>
        </w:rPr>
        <w:t>3</w:t>
      </w:r>
      <w:r>
        <w:rPr>
          <w:sz w:val="19"/>
          <w:szCs w:val="19"/>
        </w:rPr>
        <w:t>-21</w:t>
      </w:r>
      <w:bookmarkEnd w:id="1"/>
    </w:p>
    <w:p w14:paraId="1B872FD9" w14:textId="15DFCA24" w:rsidR="0091769B" w:rsidRDefault="0091769B" w:rsidP="006B245D">
      <w:pPr>
        <w:jc w:val="center"/>
        <w:rPr>
          <w:rFonts w:eastAsia="Calibri"/>
          <w:b/>
          <w:iCs/>
          <w:sz w:val="19"/>
          <w:szCs w:val="19"/>
          <w:u w:val="single"/>
        </w:rPr>
      </w:pPr>
    </w:p>
    <w:p w14:paraId="455A7DDA" w14:textId="3B9AF3EF" w:rsidR="00DD7710" w:rsidRDefault="00DD7710" w:rsidP="006B245D">
      <w:pPr>
        <w:jc w:val="center"/>
        <w:rPr>
          <w:rFonts w:eastAsia="Calibri"/>
          <w:b/>
          <w:iCs/>
          <w:sz w:val="19"/>
          <w:szCs w:val="19"/>
          <w:u w:val="single"/>
        </w:rPr>
      </w:pPr>
    </w:p>
    <w:p w14:paraId="3616E1CC" w14:textId="4D22CA96" w:rsidR="00DD7710" w:rsidRDefault="00DD7710" w:rsidP="00DD7710">
      <w:pPr>
        <w:numPr>
          <w:ilvl w:val="0"/>
          <w:numId w:val="40"/>
        </w:numPr>
        <w:tabs>
          <w:tab w:val="left" w:pos="9360"/>
        </w:tabs>
        <w:rPr>
          <w:sz w:val="19"/>
          <w:szCs w:val="19"/>
        </w:rPr>
      </w:pPr>
      <w:r>
        <w:rPr>
          <w:sz w:val="19"/>
          <w:szCs w:val="19"/>
        </w:rPr>
        <w:t xml:space="preserve">RECOMMENDED FOR </w:t>
      </w:r>
      <w:r w:rsidR="00D53C66">
        <w:rPr>
          <w:sz w:val="19"/>
          <w:szCs w:val="19"/>
        </w:rPr>
        <w:t>ROADS AND TRANSPORTATION</w:t>
      </w:r>
      <w:r>
        <w:rPr>
          <w:sz w:val="19"/>
          <w:szCs w:val="19"/>
        </w:rPr>
        <w:t xml:space="preserve"> FROM </w:t>
      </w:r>
      <w:r w:rsidR="00D53C66">
        <w:rPr>
          <w:sz w:val="19"/>
          <w:szCs w:val="19"/>
        </w:rPr>
        <w:t>SUNSHINE SUPPLIES INC</w:t>
      </w:r>
      <w:r>
        <w:rPr>
          <w:sz w:val="19"/>
          <w:szCs w:val="19"/>
        </w:rPr>
        <w:t xml:space="preserve">, </w:t>
      </w:r>
      <w:r w:rsidR="00D53C66">
        <w:rPr>
          <w:sz w:val="19"/>
          <w:szCs w:val="19"/>
        </w:rPr>
        <w:t>BIRMINGHAM</w:t>
      </w:r>
      <w:r>
        <w:rPr>
          <w:sz w:val="19"/>
          <w:szCs w:val="19"/>
        </w:rPr>
        <w:t xml:space="preserve">, AL TO AWARD BID FOR </w:t>
      </w:r>
      <w:r w:rsidR="00D53C66">
        <w:rPr>
          <w:sz w:val="19"/>
          <w:szCs w:val="19"/>
        </w:rPr>
        <w:t xml:space="preserve">SOIL EROSION AND SHEETING MATERIAL </w:t>
      </w:r>
      <w:r>
        <w:rPr>
          <w:sz w:val="19"/>
          <w:szCs w:val="19"/>
        </w:rPr>
        <w:t xml:space="preserve">FOR THE PERIOD </w:t>
      </w:r>
      <w:r w:rsidR="00D53C66">
        <w:rPr>
          <w:sz w:val="19"/>
          <w:szCs w:val="19"/>
        </w:rPr>
        <w:t>2</w:t>
      </w:r>
      <w:r>
        <w:rPr>
          <w:sz w:val="19"/>
          <w:szCs w:val="19"/>
        </w:rPr>
        <w:t>/</w:t>
      </w:r>
      <w:r w:rsidR="00D53C66">
        <w:rPr>
          <w:sz w:val="19"/>
          <w:szCs w:val="19"/>
        </w:rPr>
        <w:t>11</w:t>
      </w:r>
      <w:r>
        <w:rPr>
          <w:sz w:val="19"/>
          <w:szCs w:val="19"/>
        </w:rPr>
        <w:t xml:space="preserve">/2021 - </w:t>
      </w:r>
      <w:r w:rsidR="00D53C66">
        <w:rPr>
          <w:sz w:val="19"/>
          <w:szCs w:val="19"/>
        </w:rPr>
        <w:t>2</w:t>
      </w:r>
      <w:r>
        <w:rPr>
          <w:sz w:val="19"/>
          <w:szCs w:val="19"/>
        </w:rPr>
        <w:t>/</w:t>
      </w:r>
      <w:r w:rsidR="00D53C66">
        <w:rPr>
          <w:sz w:val="19"/>
          <w:szCs w:val="19"/>
        </w:rPr>
        <w:t>10</w:t>
      </w:r>
      <w:r>
        <w:rPr>
          <w:sz w:val="19"/>
          <w:szCs w:val="19"/>
        </w:rPr>
        <w:t>/202</w:t>
      </w:r>
      <w:r w:rsidR="00D53C66">
        <w:rPr>
          <w:sz w:val="19"/>
          <w:szCs w:val="19"/>
        </w:rPr>
        <w:t xml:space="preserve">2, </w:t>
      </w:r>
      <w:r w:rsidR="00D53C66" w:rsidRPr="00D53C66">
        <w:rPr>
          <w:sz w:val="19"/>
          <w:szCs w:val="19"/>
        </w:rPr>
        <w:t>WITH THE OPTION TO RENEW UNTIL 202</w:t>
      </w:r>
      <w:r w:rsidR="00D53C66">
        <w:rPr>
          <w:sz w:val="19"/>
          <w:szCs w:val="19"/>
        </w:rPr>
        <w:t xml:space="preserve">4. </w:t>
      </w:r>
      <w:r w:rsidR="00321BC7">
        <w:rPr>
          <w:sz w:val="19"/>
          <w:szCs w:val="19"/>
        </w:rPr>
        <w:t xml:space="preserve">AWARDED ITEMS 1,2, 3, 5, 6, 7, 12, 13, 21, 22.                                                                           </w:t>
      </w:r>
      <w:r>
        <w:rPr>
          <w:sz w:val="19"/>
          <w:szCs w:val="19"/>
        </w:rPr>
        <w:t>TO BE PURCHASED ON AN AS NEEDED BASIS.</w:t>
      </w:r>
    </w:p>
    <w:p w14:paraId="26E13038" w14:textId="77777777" w:rsidR="00DD7710" w:rsidRDefault="00DD7710" w:rsidP="00DD7710">
      <w:pPr>
        <w:tabs>
          <w:tab w:val="left" w:pos="9360"/>
        </w:tabs>
        <w:rPr>
          <w:sz w:val="15"/>
          <w:szCs w:val="15"/>
        </w:rPr>
      </w:pPr>
      <w:r>
        <w:rPr>
          <w:sz w:val="19"/>
          <w:szCs w:val="19"/>
        </w:rPr>
        <w:t xml:space="preserve"> </w:t>
      </w:r>
    </w:p>
    <w:p w14:paraId="28039768" w14:textId="2831976D" w:rsidR="00DD7710" w:rsidRDefault="00DD7710" w:rsidP="00DD7710">
      <w:pPr>
        <w:pStyle w:val="ListParagraph"/>
        <w:tabs>
          <w:tab w:val="left" w:pos="9360"/>
        </w:tabs>
        <w:rPr>
          <w:sz w:val="19"/>
          <w:szCs w:val="19"/>
        </w:rPr>
      </w:pPr>
      <w:r>
        <w:rPr>
          <w:sz w:val="19"/>
          <w:szCs w:val="19"/>
        </w:rPr>
        <w:t xml:space="preserve">REFERENCE BID # </w:t>
      </w:r>
      <w:r w:rsidR="00D53C66">
        <w:rPr>
          <w:sz w:val="19"/>
          <w:szCs w:val="19"/>
        </w:rPr>
        <w:t>4</w:t>
      </w:r>
      <w:r>
        <w:rPr>
          <w:sz w:val="19"/>
          <w:szCs w:val="19"/>
        </w:rPr>
        <w:t>-21</w:t>
      </w:r>
    </w:p>
    <w:p w14:paraId="118B09B1" w14:textId="77777777" w:rsidR="009237F0" w:rsidRDefault="009237F0" w:rsidP="00DD7710">
      <w:pPr>
        <w:pStyle w:val="ListParagraph"/>
        <w:tabs>
          <w:tab w:val="left" w:pos="9360"/>
        </w:tabs>
        <w:rPr>
          <w:sz w:val="19"/>
          <w:szCs w:val="19"/>
        </w:rPr>
      </w:pPr>
    </w:p>
    <w:p w14:paraId="1347F648" w14:textId="4ABFD137" w:rsidR="00D53C66" w:rsidRDefault="00D53C66" w:rsidP="00DD7710">
      <w:pPr>
        <w:pStyle w:val="ListParagraph"/>
        <w:tabs>
          <w:tab w:val="left" w:pos="9360"/>
        </w:tabs>
        <w:rPr>
          <w:sz w:val="19"/>
          <w:szCs w:val="19"/>
        </w:rPr>
      </w:pPr>
    </w:p>
    <w:p w14:paraId="375DA8CB" w14:textId="5BDA7374" w:rsidR="00D53C66" w:rsidRDefault="00D53C66" w:rsidP="00D53C66">
      <w:pPr>
        <w:numPr>
          <w:ilvl w:val="0"/>
          <w:numId w:val="40"/>
        </w:numPr>
        <w:tabs>
          <w:tab w:val="left" w:pos="9360"/>
        </w:tabs>
        <w:rPr>
          <w:sz w:val="19"/>
          <w:szCs w:val="19"/>
        </w:rPr>
      </w:pPr>
      <w:r>
        <w:rPr>
          <w:sz w:val="19"/>
          <w:szCs w:val="19"/>
        </w:rPr>
        <w:t xml:space="preserve">RECOMMENDED FOR ROADS AND TRANSPORTATION FROM HUMPHRIES FARM TURF SUPPLY INC, JOPPA, AL TO AWARD BID FOR SOIL EROSION AND SHEETING MATERIAL FOR THE PERIOD 2/11/2021 - 2/10/2022, </w:t>
      </w:r>
      <w:r w:rsidRPr="00D53C66">
        <w:rPr>
          <w:sz w:val="19"/>
          <w:szCs w:val="19"/>
        </w:rPr>
        <w:t>WITH THE OPTION TO RENEW UNTIL 202</w:t>
      </w:r>
      <w:r>
        <w:rPr>
          <w:sz w:val="19"/>
          <w:szCs w:val="19"/>
        </w:rPr>
        <w:t xml:space="preserve">4. </w:t>
      </w:r>
      <w:r w:rsidR="00321BC7">
        <w:rPr>
          <w:sz w:val="19"/>
          <w:szCs w:val="19"/>
        </w:rPr>
        <w:t xml:space="preserve">AWARDED ITEMS 4,8,9,19,11,14,15,16,17,18, 29.                                                                </w:t>
      </w:r>
      <w:r w:rsidR="000854F1">
        <w:rPr>
          <w:sz w:val="19"/>
          <w:szCs w:val="19"/>
        </w:rPr>
        <w:t xml:space="preserve">                                                           </w:t>
      </w:r>
      <w:bookmarkStart w:id="2" w:name="_GoBack"/>
      <w:bookmarkEnd w:id="2"/>
      <w:r w:rsidR="00321BC7">
        <w:rPr>
          <w:sz w:val="19"/>
          <w:szCs w:val="19"/>
        </w:rPr>
        <w:t xml:space="preserve"> </w:t>
      </w:r>
      <w:r>
        <w:rPr>
          <w:sz w:val="19"/>
          <w:szCs w:val="19"/>
        </w:rPr>
        <w:t>TO BE PURCHASED ON AN AS NEEDED BASIS.</w:t>
      </w:r>
    </w:p>
    <w:p w14:paraId="1F213E14" w14:textId="77777777" w:rsidR="00D53C66" w:rsidRDefault="00D53C66" w:rsidP="00D53C66">
      <w:pPr>
        <w:tabs>
          <w:tab w:val="left" w:pos="9360"/>
        </w:tabs>
        <w:rPr>
          <w:sz w:val="15"/>
          <w:szCs w:val="15"/>
        </w:rPr>
      </w:pPr>
      <w:r>
        <w:rPr>
          <w:sz w:val="19"/>
          <w:szCs w:val="19"/>
        </w:rPr>
        <w:t xml:space="preserve"> </w:t>
      </w:r>
    </w:p>
    <w:p w14:paraId="59573FEF" w14:textId="77777777" w:rsidR="00D53C66" w:rsidRDefault="00D53C66" w:rsidP="00D53C66">
      <w:pPr>
        <w:pStyle w:val="ListParagraph"/>
        <w:tabs>
          <w:tab w:val="left" w:pos="9360"/>
        </w:tabs>
        <w:rPr>
          <w:sz w:val="19"/>
          <w:szCs w:val="19"/>
        </w:rPr>
      </w:pPr>
      <w:r>
        <w:rPr>
          <w:sz w:val="19"/>
          <w:szCs w:val="19"/>
        </w:rPr>
        <w:t>REFERENCE BID # 4-21</w:t>
      </w:r>
    </w:p>
    <w:p w14:paraId="3BCA1980" w14:textId="77777777" w:rsidR="00D53C66" w:rsidRDefault="00D53C66" w:rsidP="00DD7710">
      <w:pPr>
        <w:pStyle w:val="ListParagraph"/>
        <w:tabs>
          <w:tab w:val="left" w:pos="9360"/>
        </w:tabs>
        <w:rPr>
          <w:sz w:val="19"/>
          <w:szCs w:val="19"/>
        </w:rPr>
      </w:pPr>
    </w:p>
    <w:p w14:paraId="428CFEC7" w14:textId="77777777" w:rsidR="00DD7710" w:rsidRPr="00DD7710" w:rsidRDefault="00DD7710" w:rsidP="006B245D">
      <w:pPr>
        <w:jc w:val="center"/>
        <w:rPr>
          <w:rFonts w:eastAsia="Calibri"/>
          <w:b/>
          <w:iCs/>
          <w:sz w:val="19"/>
          <w:szCs w:val="19"/>
          <w:u w:val="single"/>
        </w:rPr>
      </w:pPr>
    </w:p>
    <w:p w14:paraId="582BDBD6" w14:textId="7BE5DDD1" w:rsidR="00793707" w:rsidRPr="006B245D" w:rsidRDefault="00F5788F" w:rsidP="006B245D">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sectPr w:rsidR="00793707" w:rsidRPr="006B245D" w:rsidSect="00CF2F26">
      <w:headerReference w:type="even" r:id="rId7"/>
      <w:headerReference w:type="default" r:id="rId8"/>
      <w:footerReference w:type="even" r:id="rId9"/>
      <w:footerReference w:type="default" r:id="rId10"/>
      <w:headerReference w:type="first" r:id="rId11"/>
      <w:footerReference w:type="first" r:id="rId12"/>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8BFC8" w14:textId="77777777" w:rsidR="00BA5F45" w:rsidRDefault="00BA5F45" w:rsidP="00EF6CC1">
      <w:r>
        <w:separator/>
      </w:r>
    </w:p>
  </w:endnote>
  <w:endnote w:type="continuationSeparator" w:id="0">
    <w:p w14:paraId="62159721" w14:textId="77777777" w:rsidR="00BA5F45" w:rsidRDefault="00BA5F45"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EBA19" w14:textId="77777777" w:rsidR="006027C2" w:rsidRDefault="00602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EF0D5" w14:textId="77777777" w:rsidR="006027C2" w:rsidRDefault="00602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2C893" w14:textId="77777777" w:rsidR="006027C2" w:rsidRDefault="00602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F11A1" w14:textId="77777777" w:rsidR="00BA5F45" w:rsidRDefault="00BA5F45" w:rsidP="00EF6CC1">
      <w:r>
        <w:separator/>
      </w:r>
    </w:p>
  </w:footnote>
  <w:footnote w:type="continuationSeparator" w:id="0">
    <w:p w14:paraId="66169218" w14:textId="77777777" w:rsidR="00BA5F45" w:rsidRDefault="00BA5F45"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4B4C" w14:textId="77777777" w:rsidR="006027C2" w:rsidRDefault="006027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54AA9" w14:textId="52160163" w:rsidR="00EF6CC1" w:rsidRDefault="00327751" w:rsidP="00EF6CC1">
    <w:pPr>
      <w:tabs>
        <w:tab w:val="left" w:pos="540"/>
        <w:tab w:val="left" w:pos="630"/>
        <w:tab w:val="left" w:pos="810"/>
      </w:tabs>
      <w:jc w:val="center"/>
      <w:rPr>
        <w:b/>
        <w:bCs/>
        <w:sz w:val="28"/>
        <w:szCs w:val="28"/>
      </w:rPr>
    </w:pPr>
    <w:sdt>
      <w:sdtPr>
        <w:rPr>
          <w:b/>
          <w:bCs/>
          <w:sz w:val="28"/>
          <w:szCs w:val="28"/>
        </w:rPr>
        <w:id w:val="-1829816582"/>
        <w:docPartObj>
          <w:docPartGallery w:val="Watermarks"/>
          <w:docPartUnique/>
        </w:docPartObj>
      </w:sdtPr>
      <w:sdtEndPr/>
      <w:sdtContent>
        <w:r>
          <w:rPr>
            <w:b/>
            <w:bCs/>
            <w:noProof/>
            <w:sz w:val="28"/>
            <w:szCs w:val="28"/>
          </w:rPr>
          <w:pict w14:anchorId="4105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F6CC1" w:rsidRPr="005D4E1E">
      <w:rPr>
        <w:b/>
        <w:bCs/>
        <w:sz w:val="28"/>
        <w:szCs w:val="28"/>
      </w:rPr>
      <w:t>PURCHASING D</w:t>
    </w:r>
    <w:r w:rsidR="00EF6CC1">
      <w:rPr>
        <w:b/>
        <w:bCs/>
        <w:sz w:val="28"/>
        <w:szCs w:val="28"/>
      </w:rPr>
      <w:t>IVISION</w:t>
    </w:r>
    <w:r w:rsidR="00EF6CC1" w:rsidRPr="005D4E1E">
      <w:rPr>
        <w:b/>
        <w:bCs/>
        <w:sz w:val="28"/>
        <w:szCs w:val="28"/>
      </w:rPr>
      <w:t xml:space="preserve"> </w:t>
    </w:r>
    <w:r w:rsidR="00EF6CC1">
      <w:rPr>
        <w:b/>
        <w:bCs/>
        <w:sz w:val="28"/>
        <w:szCs w:val="28"/>
      </w:rPr>
      <w:t xml:space="preserve">AGENDA </w:t>
    </w:r>
    <w:r w:rsidR="00EF6CC1" w:rsidRPr="005D4E1E">
      <w:rPr>
        <w:b/>
        <w:bCs/>
        <w:sz w:val="28"/>
        <w:szCs w:val="28"/>
      </w:rPr>
      <w:t>REPORT</w:t>
    </w:r>
  </w:p>
  <w:p w14:paraId="5F0E032B" w14:textId="68FE044A" w:rsidR="00EF6CC1" w:rsidRPr="0092131D" w:rsidRDefault="0023498D" w:rsidP="00EF6CC1">
    <w:pPr>
      <w:tabs>
        <w:tab w:val="left" w:pos="540"/>
        <w:tab w:val="left" w:pos="630"/>
        <w:tab w:val="left" w:pos="810"/>
      </w:tabs>
      <w:jc w:val="center"/>
      <w:rPr>
        <w:b/>
        <w:bCs/>
        <w:sz w:val="22"/>
        <w:szCs w:val="22"/>
      </w:rPr>
    </w:pPr>
    <w:r>
      <w:rPr>
        <w:b/>
        <w:bCs/>
        <w:sz w:val="22"/>
        <w:szCs w:val="22"/>
      </w:rPr>
      <w:t xml:space="preserve">For Week of </w:t>
    </w:r>
    <w:r w:rsidR="00EF0461">
      <w:rPr>
        <w:b/>
        <w:bCs/>
        <w:sz w:val="22"/>
        <w:szCs w:val="22"/>
      </w:rPr>
      <w:t>1</w:t>
    </w:r>
    <w:r w:rsidR="006F7333">
      <w:rPr>
        <w:b/>
        <w:bCs/>
        <w:sz w:val="22"/>
        <w:szCs w:val="22"/>
      </w:rPr>
      <w:t>/</w:t>
    </w:r>
    <w:r w:rsidR="00EF0461">
      <w:rPr>
        <w:b/>
        <w:bCs/>
        <w:sz w:val="22"/>
        <w:szCs w:val="22"/>
      </w:rPr>
      <w:t>7</w:t>
    </w:r>
    <w:r w:rsidR="0038699A">
      <w:rPr>
        <w:b/>
        <w:bCs/>
        <w:sz w:val="22"/>
        <w:szCs w:val="22"/>
      </w:rPr>
      <w:t>/</w:t>
    </w:r>
    <w:r w:rsidR="00D363A7">
      <w:rPr>
        <w:b/>
        <w:bCs/>
        <w:sz w:val="22"/>
        <w:szCs w:val="22"/>
      </w:rPr>
      <w:t>202</w:t>
    </w:r>
    <w:r w:rsidR="00EF0461">
      <w:rPr>
        <w:b/>
        <w:bCs/>
        <w:sz w:val="22"/>
        <w:szCs w:val="22"/>
      </w:rPr>
      <w:t>1</w:t>
    </w:r>
    <w:r w:rsidR="0038699A">
      <w:rPr>
        <w:b/>
        <w:bCs/>
        <w:sz w:val="22"/>
        <w:szCs w:val="22"/>
      </w:rPr>
      <w:t xml:space="preserve"> -</w:t>
    </w:r>
    <w:r>
      <w:rPr>
        <w:b/>
        <w:bCs/>
        <w:sz w:val="22"/>
        <w:szCs w:val="22"/>
      </w:rPr>
      <w:t xml:space="preserve"> </w:t>
    </w:r>
    <w:r w:rsidR="00E743FB">
      <w:rPr>
        <w:b/>
        <w:bCs/>
        <w:sz w:val="22"/>
        <w:szCs w:val="22"/>
      </w:rPr>
      <w:t>1</w:t>
    </w:r>
    <w:r w:rsidR="00E1638D">
      <w:rPr>
        <w:b/>
        <w:bCs/>
        <w:sz w:val="22"/>
        <w:szCs w:val="22"/>
      </w:rPr>
      <w:t>/</w:t>
    </w:r>
    <w:r w:rsidR="000450D4">
      <w:rPr>
        <w:b/>
        <w:bCs/>
        <w:sz w:val="22"/>
        <w:szCs w:val="22"/>
      </w:rPr>
      <w:t>1</w:t>
    </w:r>
    <w:r w:rsidR="00EF0461">
      <w:rPr>
        <w:b/>
        <w:bCs/>
        <w:sz w:val="22"/>
        <w:szCs w:val="22"/>
      </w:rPr>
      <w:t>3</w:t>
    </w:r>
    <w:r>
      <w:rPr>
        <w:b/>
        <w:bCs/>
        <w:sz w:val="22"/>
        <w:szCs w:val="22"/>
      </w:rPr>
      <w:t>/</w:t>
    </w:r>
    <w:r w:rsidR="00D363A7">
      <w:rPr>
        <w:b/>
        <w:bCs/>
        <w:sz w:val="22"/>
        <w:szCs w:val="22"/>
      </w:rPr>
      <w:t>202</w:t>
    </w:r>
    <w:r w:rsidR="00EF0461">
      <w:rPr>
        <w:b/>
        <w:bCs/>
        <w:sz w:val="22"/>
        <w:szCs w:val="22"/>
      </w:rPr>
      <w:t>1</w:t>
    </w:r>
  </w:p>
  <w:p w14:paraId="379C774B" w14:textId="7E0092D6"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3" w:name="_Hlk53667211"/>
    <w:r w:rsidR="00EF0461">
      <w:rPr>
        <w:b/>
        <w:bCs/>
        <w:sz w:val="22"/>
        <w:szCs w:val="22"/>
      </w:rPr>
      <w:t>FEBR</w:t>
    </w:r>
    <w:r w:rsidR="00735269">
      <w:rPr>
        <w:b/>
        <w:bCs/>
        <w:sz w:val="22"/>
        <w:szCs w:val="22"/>
      </w:rPr>
      <w:t>UARY</w:t>
    </w:r>
    <w:r w:rsidR="005956C8">
      <w:rPr>
        <w:b/>
        <w:bCs/>
        <w:sz w:val="22"/>
        <w:szCs w:val="22"/>
      </w:rPr>
      <w:t xml:space="preserve"> </w:t>
    </w:r>
    <w:r w:rsidR="00EF0461">
      <w:rPr>
        <w:b/>
        <w:bCs/>
        <w:sz w:val="22"/>
        <w:szCs w:val="22"/>
      </w:rPr>
      <w:t>9</w:t>
    </w:r>
    <w:r w:rsidR="005956C8">
      <w:rPr>
        <w:b/>
        <w:bCs/>
        <w:sz w:val="22"/>
        <w:szCs w:val="22"/>
      </w:rPr>
      <w:t>,</w:t>
    </w:r>
    <w:r w:rsidR="007E5A85">
      <w:rPr>
        <w:b/>
        <w:bCs/>
        <w:sz w:val="22"/>
        <w:szCs w:val="22"/>
      </w:rPr>
      <w:t xml:space="preserve"> 20</w:t>
    </w:r>
    <w:r w:rsidR="00D363A7">
      <w:rPr>
        <w:b/>
        <w:bCs/>
        <w:sz w:val="22"/>
        <w:szCs w:val="22"/>
      </w:rPr>
      <w:t>2</w:t>
    </w:r>
    <w:bookmarkEnd w:id="3"/>
    <w:r w:rsidR="00735269">
      <w:rPr>
        <w:b/>
        <w:bCs/>
        <w:sz w:val="22"/>
        <w:szCs w:val="22"/>
      </w:rPr>
      <w:t>1</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4CC49F76" w:rsidR="00EF6CC1" w:rsidRPr="002913B2" w:rsidRDefault="00EF0461" w:rsidP="00EF6CC1">
    <w:pPr>
      <w:tabs>
        <w:tab w:val="left" w:pos="540"/>
        <w:tab w:val="left" w:pos="630"/>
        <w:tab w:val="left" w:pos="810"/>
      </w:tabs>
      <w:jc w:val="center"/>
      <w:rPr>
        <w:b/>
        <w:bCs/>
        <w:sz w:val="22"/>
        <w:szCs w:val="22"/>
      </w:rPr>
    </w:pPr>
    <w:r>
      <w:rPr>
        <w:b/>
        <w:bCs/>
        <w:sz w:val="22"/>
        <w:szCs w:val="22"/>
      </w:rPr>
      <w:t>FEBR</w:t>
    </w:r>
    <w:r w:rsidR="00735269">
      <w:rPr>
        <w:b/>
        <w:bCs/>
        <w:sz w:val="22"/>
        <w:szCs w:val="22"/>
      </w:rPr>
      <w:t>UARY</w:t>
    </w:r>
    <w:r w:rsidR="005956C8">
      <w:rPr>
        <w:b/>
        <w:bCs/>
        <w:sz w:val="22"/>
        <w:szCs w:val="22"/>
      </w:rPr>
      <w:t xml:space="preserve"> </w:t>
    </w:r>
    <w:r>
      <w:rPr>
        <w:b/>
        <w:bCs/>
        <w:sz w:val="22"/>
        <w:szCs w:val="22"/>
      </w:rPr>
      <w:t>11</w:t>
    </w:r>
    <w:r w:rsidR="0029711B">
      <w:rPr>
        <w:b/>
        <w:bCs/>
        <w:sz w:val="22"/>
        <w:szCs w:val="22"/>
      </w:rPr>
      <w:t>,</w:t>
    </w:r>
    <w:r w:rsidR="007E5A85">
      <w:rPr>
        <w:b/>
        <w:bCs/>
        <w:sz w:val="22"/>
        <w:szCs w:val="22"/>
      </w:rPr>
      <w:t xml:space="preserve"> 20</w:t>
    </w:r>
    <w:r w:rsidR="00D363A7">
      <w:rPr>
        <w:b/>
        <w:bCs/>
        <w:sz w:val="22"/>
        <w:szCs w:val="22"/>
      </w:rPr>
      <w:t>2</w:t>
    </w:r>
    <w:r w:rsidR="00735269">
      <w:rPr>
        <w:b/>
        <w:bCs/>
        <w:sz w:val="22"/>
        <w:szCs w:val="22"/>
      </w:rPr>
      <w:t>1</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1C49DE97"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EF0461">
      <w:rPr>
        <w:sz w:val="22"/>
        <w:szCs w:val="22"/>
      </w:rPr>
      <w:t xml:space="preserve">JANUARY </w:t>
    </w:r>
    <w:r w:rsidR="00735269">
      <w:rPr>
        <w:sz w:val="22"/>
        <w:szCs w:val="22"/>
      </w:rPr>
      <w:t>1</w:t>
    </w:r>
    <w:r w:rsidR="00EF0461">
      <w:rPr>
        <w:sz w:val="22"/>
        <w:szCs w:val="22"/>
      </w:rPr>
      <w:t>4</w:t>
    </w:r>
    <w:r w:rsidR="00E743FB">
      <w:rPr>
        <w:sz w:val="22"/>
        <w:szCs w:val="22"/>
      </w:rPr>
      <w:t>, 202</w:t>
    </w:r>
    <w:r w:rsidR="00EF0461">
      <w:rPr>
        <w:sz w:val="22"/>
        <w:szCs w:val="22"/>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85C66" w14:textId="77777777" w:rsidR="006027C2" w:rsidRDefault="006027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B6732"/>
    <w:multiLevelType w:val="hybridMultilevel"/>
    <w:tmpl w:val="06788C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D63753"/>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77CC"/>
    <w:multiLevelType w:val="hybridMultilevel"/>
    <w:tmpl w:val="31448B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5"/>
  </w:num>
  <w:num w:numId="6">
    <w:abstractNumId w:val="2"/>
  </w:num>
  <w:num w:numId="7">
    <w:abstractNumId w:val="13"/>
  </w:num>
  <w:num w:numId="8">
    <w:abstractNumId w:val="26"/>
  </w:num>
  <w:num w:numId="9">
    <w:abstractNumId w:val="21"/>
  </w:num>
  <w:num w:numId="10">
    <w:abstractNumId w:val="10"/>
  </w:num>
  <w:num w:numId="11">
    <w:abstractNumId w:val="31"/>
  </w:num>
  <w:num w:numId="12">
    <w:abstractNumId w:val="7"/>
  </w:num>
  <w:num w:numId="13">
    <w:abstractNumId w:val="27"/>
  </w:num>
  <w:num w:numId="14">
    <w:abstractNumId w:val="22"/>
  </w:num>
  <w:num w:numId="15">
    <w:abstractNumId w:val="9"/>
  </w:num>
  <w:num w:numId="16">
    <w:abstractNumId w:val="34"/>
  </w:num>
  <w:num w:numId="17">
    <w:abstractNumId w:val="23"/>
  </w:num>
  <w:num w:numId="18">
    <w:abstractNumId w:val="28"/>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8"/>
  </w:num>
  <w:num w:numId="26">
    <w:abstractNumId w:val="19"/>
  </w:num>
  <w:num w:numId="27">
    <w:abstractNumId w:val="3"/>
  </w:num>
  <w:num w:numId="28">
    <w:abstractNumId w:val="1"/>
  </w:num>
  <w:num w:numId="29">
    <w:abstractNumId w:val="6"/>
  </w:num>
  <w:num w:numId="30">
    <w:abstractNumId w:val="18"/>
  </w:num>
  <w:num w:numId="31">
    <w:abstractNumId w:val="35"/>
  </w:num>
  <w:num w:numId="32">
    <w:abstractNumId w:val="33"/>
  </w:num>
  <w:num w:numId="33">
    <w:abstractNumId w:val="12"/>
  </w:num>
  <w:num w:numId="34">
    <w:abstractNumId w:val="0"/>
  </w:num>
  <w:num w:numId="35">
    <w:abstractNumId w:val="24"/>
  </w:num>
  <w:num w:numId="36">
    <w:abstractNumId w:val="29"/>
  </w:num>
  <w:num w:numId="37">
    <w:abstractNumId w:val="11"/>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983"/>
    <w:rsid w:val="000068AA"/>
    <w:rsid w:val="000106A7"/>
    <w:rsid w:val="000115B6"/>
    <w:rsid w:val="000126E5"/>
    <w:rsid w:val="00016C05"/>
    <w:rsid w:val="00022B9E"/>
    <w:rsid w:val="0002419D"/>
    <w:rsid w:val="000279A4"/>
    <w:rsid w:val="00033803"/>
    <w:rsid w:val="0003662D"/>
    <w:rsid w:val="000450D4"/>
    <w:rsid w:val="00045965"/>
    <w:rsid w:val="00052FC0"/>
    <w:rsid w:val="00053B5E"/>
    <w:rsid w:val="00054BC9"/>
    <w:rsid w:val="0005694D"/>
    <w:rsid w:val="000608F6"/>
    <w:rsid w:val="00061D70"/>
    <w:rsid w:val="00066ECA"/>
    <w:rsid w:val="00067B9D"/>
    <w:rsid w:val="00070F68"/>
    <w:rsid w:val="000724B1"/>
    <w:rsid w:val="00080C3A"/>
    <w:rsid w:val="00082B16"/>
    <w:rsid w:val="0008540A"/>
    <w:rsid w:val="000854F1"/>
    <w:rsid w:val="00087C2B"/>
    <w:rsid w:val="000909F4"/>
    <w:rsid w:val="00096D77"/>
    <w:rsid w:val="000A128C"/>
    <w:rsid w:val="000A281E"/>
    <w:rsid w:val="000A4112"/>
    <w:rsid w:val="000B19D0"/>
    <w:rsid w:val="000B7F80"/>
    <w:rsid w:val="000D06C4"/>
    <w:rsid w:val="000D1C11"/>
    <w:rsid w:val="000E5B2D"/>
    <w:rsid w:val="000E69DE"/>
    <w:rsid w:val="000F1439"/>
    <w:rsid w:val="000F6BF5"/>
    <w:rsid w:val="000F7CDF"/>
    <w:rsid w:val="0010605F"/>
    <w:rsid w:val="001121F3"/>
    <w:rsid w:val="00112F8C"/>
    <w:rsid w:val="00117666"/>
    <w:rsid w:val="00120376"/>
    <w:rsid w:val="00125AB3"/>
    <w:rsid w:val="001272E8"/>
    <w:rsid w:val="001328DD"/>
    <w:rsid w:val="00133669"/>
    <w:rsid w:val="00134086"/>
    <w:rsid w:val="001423BD"/>
    <w:rsid w:val="00146C4A"/>
    <w:rsid w:val="001530A3"/>
    <w:rsid w:val="00161CE4"/>
    <w:rsid w:val="00174A3B"/>
    <w:rsid w:val="00176999"/>
    <w:rsid w:val="00180306"/>
    <w:rsid w:val="001828AA"/>
    <w:rsid w:val="001876B6"/>
    <w:rsid w:val="00194F85"/>
    <w:rsid w:val="00195B32"/>
    <w:rsid w:val="001A21F4"/>
    <w:rsid w:val="001B7203"/>
    <w:rsid w:val="001B7305"/>
    <w:rsid w:val="001C44E3"/>
    <w:rsid w:val="001C6EF4"/>
    <w:rsid w:val="001C725D"/>
    <w:rsid w:val="001D00D7"/>
    <w:rsid w:val="001D3E57"/>
    <w:rsid w:val="001D4569"/>
    <w:rsid w:val="001D4E8A"/>
    <w:rsid w:val="001D749D"/>
    <w:rsid w:val="001D7E28"/>
    <w:rsid w:val="001E2C3F"/>
    <w:rsid w:val="001E3567"/>
    <w:rsid w:val="001E44D2"/>
    <w:rsid w:val="001E5AE5"/>
    <w:rsid w:val="001F01F9"/>
    <w:rsid w:val="001F52C4"/>
    <w:rsid w:val="00204351"/>
    <w:rsid w:val="00207676"/>
    <w:rsid w:val="002126F5"/>
    <w:rsid w:val="00214058"/>
    <w:rsid w:val="00222167"/>
    <w:rsid w:val="00222EB2"/>
    <w:rsid w:val="002278ED"/>
    <w:rsid w:val="00231319"/>
    <w:rsid w:val="0023498D"/>
    <w:rsid w:val="002374CE"/>
    <w:rsid w:val="00241ABF"/>
    <w:rsid w:val="0025002B"/>
    <w:rsid w:val="00253EB9"/>
    <w:rsid w:val="0025553C"/>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2CB7"/>
    <w:rsid w:val="002B354F"/>
    <w:rsid w:val="002B3B94"/>
    <w:rsid w:val="002B4E9C"/>
    <w:rsid w:val="002B5CF7"/>
    <w:rsid w:val="002B612C"/>
    <w:rsid w:val="002C03B9"/>
    <w:rsid w:val="002C136F"/>
    <w:rsid w:val="002C2422"/>
    <w:rsid w:val="002C2CA3"/>
    <w:rsid w:val="002C36D5"/>
    <w:rsid w:val="002C4408"/>
    <w:rsid w:val="002D3E17"/>
    <w:rsid w:val="002D41CA"/>
    <w:rsid w:val="002D45B7"/>
    <w:rsid w:val="002D4C18"/>
    <w:rsid w:val="002D503C"/>
    <w:rsid w:val="002D6D97"/>
    <w:rsid w:val="002D768E"/>
    <w:rsid w:val="002E2B41"/>
    <w:rsid w:val="002F0D9B"/>
    <w:rsid w:val="002F2B50"/>
    <w:rsid w:val="002F373B"/>
    <w:rsid w:val="002F5559"/>
    <w:rsid w:val="002F7553"/>
    <w:rsid w:val="00301853"/>
    <w:rsid w:val="00314AA8"/>
    <w:rsid w:val="00316382"/>
    <w:rsid w:val="00317576"/>
    <w:rsid w:val="003219A6"/>
    <w:rsid w:val="00321BC7"/>
    <w:rsid w:val="00323450"/>
    <w:rsid w:val="00324638"/>
    <w:rsid w:val="00327751"/>
    <w:rsid w:val="0033075D"/>
    <w:rsid w:val="00333919"/>
    <w:rsid w:val="00333F78"/>
    <w:rsid w:val="00335C84"/>
    <w:rsid w:val="003465E6"/>
    <w:rsid w:val="00355980"/>
    <w:rsid w:val="00360C89"/>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3C63"/>
    <w:rsid w:val="003D4096"/>
    <w:rsid w:val="003E2ECD"/>
    <w:rsid w:val="003E5FE1"/>
    <w:rsid w:val="003F187D"/>
    <w:rsid w:val="003F648C"/>
    <w:rsid w:val="00405460"/>
    <w:rsid w:val="00406EA1"/>
    <w:rsid w:val="00407179"/>
    <w:rsid w:val="00407D51"/>
    <w:rsid w:val="00407F0A"/>
    <w:rsid w:val="00410753"/>
    <w:rsid w:val="004145D1"/>
    <w:rsid w:val="0041460B"/>
    <w:rsid w:val="00415406"/>
    <w:rsid w:val="00415AEF"/>
    <w:rsid w:val="0041638F"/>
    <w:rsid w:val="0042302E"/>
    <w:rsid w:val="0042396C"/>
    <w:rsid w:val="00433494"/>
    <w:rsid w:val="00435D36"/>
    <w:rsid w:val="0043718A"/>
    <w:rsid w:val="004409A8"/>
    <w:rsid w:val="00441322"/>
    <w:rsid w:val="0044157B"/>
    <w:rsid w:val="00443635"/>
    <w:rsid w:val="004476A1"/>
    <w:rsid w:val="004477E4"/>
    <w:rsid w:val="004613C6"/>
    <w:rsid w:val="00462C0F"/>
    <w:rsid w:val="0046567F"/>
    <w:rsid w:val="0047085A"/>
    <w:rsid w:val="00472250"/>
    <w:rsid w:val="00483016"/>
    <w:rsid w:val="0048543E"/>
    <w:rsid w:val="00486707"/>
    <w:rsid w:val="00491450"/>
    <w:rsid w:val="004A04FA"/>
    <w:rsid w:val="004A0963"/>
    <w:rsid w:val="004A2100"/>
    <w:rsid w:val="004A5A74"/>
    <w:rsid w:val="004B2253"/>
    <w:rsid w:val="004C04AA"/>
    <w:rsid w:val="004D231D"/>
    <w:rsid w:val="004D2570"/>
    <w:rsid w:val="004D30F6"/>
    <w:rsid w:val="004D54C8"/>
    <w:rsid w:val="004E172C"/>
    <w:rsid w:val="004E26E7"/>
    <w:rsid w:val="004E5993"/>
    <w:rsid w:val="004E64A5"/>
    <w:rsid w:val="004E69A3"/>
    <w:rsid w:val="004F2B0B"/>
    <w:rsid w:val="004F3743"/>
    <w:rsid w:val="004F37C5"/>
    <w:rsid w:val="004F7B50"/>
    <w:rsid w:val="00500A3B"/>
    <w:rsid w:val="00503AE8"/>
    <w:rsid w:val="005061CA"/>
    <w:rsid w:val="00507671"/>
    <w:rsid w:val="00511E9B"/>
    <w:rsid w:val="005132C8"/>
    <w:rsid w:val="00513684"/>
    <w:rsid w:val="00513EB4"/>
    <w:rsid w:val="005150A0"/>
    <w:rsid w:val="00521028"/>
    <w:rsid w:val="005217DE"/>
    <w:rsid w:val="00522AD1"/>
    <w:rsid w:val="00525B02"/>
    <w:rsid w:val="00525F52"/>
    <w:rsid w:val="00530102"/>
    <w:rsid w:val="00532446"/>
    <w:rsid w:val="00532637"/>
    <w:rsid w:val="005351BD"/>
    <w:rsid w:val="00536D23"/>
    <w:rsid w:val="00537270"/>
    <w:rsid w:val="00540AFD"/>
    <w:rsid w:val="00541DBE"/>
    <w:rsid w:val="005438D4"/>
    <w:rsid w:val="00543AEE"/>
    <w:rsid w:val="00544053"/>
    <w:rsid w:val="00544877"/>
    <w:rsid w:val="00550C8B"/>
    <w:rsid w:val="00552C23"/>
    <w:rsid w:val="0055531A"/>
    <w:rsid w:val="00556A3E"/>
    <w:rsid w:val="00561009"/>
    <w:rsid w:val="0056227F"/>
    <w:rsid w:val="0056520A"/>
    <w:rsid w:val="00570A8D"/>
    <w:rsid w:val="00570E2B"/>
    <w:rsid w:val="005761F1"/>
    <w:rsid w:val="005814B4"/>
    <w:rsid w:val="005860EA"/>
    <w:rsid w:val="00593FB7"/>
    <w:rsid w:val="00594711"/>
    <w:rsid w:val="00595273"/>
    <w:rsid w:val="005956C8"/>
    <w:rsid w:val="005A1567"/>
    <w:rsid w:val="005A21DD"/>
    <w:rsid w:val="005A7F2F"/>
    <w:rsid w:val="005C4BE2"/>
    <w:rsid w:val="005C6A5A"/>
    <w:rsid w:val="005C7020"/>
    <w:rsid w:val="005C7F69"/>
    <w:rsid w:val="005D4E1E"/>
    <w:rsid w:val="005D57FF"/>
    <w:rsid w:val="005E04E2"/>
    <w:rsid w:val="005E11D9"/>
    <w:rsid w:val="005E6075"/>
    <w:rsid w:val="005F3AF2"/>
    <w:rsid w:val="005F42F2"/>
    <w:rsid w:val="006027C2"/>
    <w:rsid w:val="006034FE"/>
    <w:rsid w:val="00603E11"/>
    <w:rsid w:val="00604F78"/>
    <w:rsid w:val="00606373"/>
    <w:rsid w:val="00606741"/>
    <w:rsid w:val="0061396A"/>
    <w:rsid w:val="0061402A"/>
    <w:rsid w:val="006221DA"/>
    <w:rsid w:val="006232A5"/>
    <w:rsid w:val="00625166"/>
    <w:rsid w:val="00630A3C"/>
    <w:rsid w:val="00630C4E"/>
    <w:rsid w:val="00634275"/>
    <w:rsid w:val="00635BCB"/>
    <w:rsid w:val="00636344"/>
    <w:rsid w:val="00640270"/>
    <w:rsid w:val="00640A57"/>
    <w:rsid w:val="0064556B"/>
    <w:rsid w:val="00646368"/>
    <w:rsid w:val="00654A57"/>
    <w:rsid w:val="0065560D"/>
    <w:rsid w:val="00657EA5"/>
    <w:rsid w:val="00665081"/>
    <w:rsid w:val="006760AE"/>
    <w:rsid w:val="00681C29"/>
    <w:rsid w:val="0068291E"/>
    <w:rsid w:val="0068619F"/>
    <w:rsid w:val="00686C10"/>
    <w:rsid w:val="00693A83"/>
    <w:rsid w:val="006A0499"/>
    <w:rsid w:val="006A4488"/>
    <w:rsid w:val="006A4A27"/>
    <w:rsid w:val="006A580D"/>
    <w:rsid w:val="006A71EC"/>
    <w:rsid w:val="006B017B"/>
    <w:rsid w:val="006B245D"/>
    <w:rsid w:val="006B60D9"/>
    <w:rsid w:val="006D1994"/>
    <w:rsid w:val="006D5FA8"/>
    <w:rsid w:val="006E01B7"/>
    <w:rsid w:val="006E0445"/>
    <w:rsid w:val="006E14EB"/>
    <w:rsid w:val="006E15E2"/>
    <w:rsid w:val="006E5521"/>
    <w:rsid w:val="006F6CA0"/>
    <w:rsid w:val="006F7333"/>
    <w:rsid w:val="00700471"/>
    <w:rsid w:val="00701EBB"/>
    <w:rsid w:val="00705FCC"/>
    <w:rsid w:val="00707C1D"/>
    <w:rsid w:val="007106DD"/>
    <w:rsid w:val="00714B68"/>
    <w:rsid w:val="00720187"/>
    <w:rsid w:val="00732196"/>
    <w:rsid w:val="0073471D"/>
    <w:rsid w:val="00735269"/>
    <w:rsid w:val="0073621B"/>
    <w:rsid w:val="007437F7"/>
    <w:rsid w:val="00747D22"/>
    <w:rsid w:val="007549F2"/>
    <w:rsid w:val="007553C7"/>
    <w:rsid w:val="00757D18"/>
    <w:rsid w:val="007614A3"/>
    <w:rsid w:val="00763368"/>
    <w:rsid w:val="0077494A"/>
    <w:rsid w:val="0079281A"/>
    <w:rsid w:val="00793707"/>
    <w:rsid w:val="00794058"/>
    <w:rsid w:val="00795D99"/>
    <w:rsid w:val="007A0CCC"/>
    <w:rsid w:val="007A49E7"/>
    <w:rsid w:val="007A581A"/>
    <w:rsid w:val="007B050B"/>
    <w:rsid w:val="007B36F2"/>
    <w:rsid w:val="007B6C1D"/>
    <w:rsid w:val="007C11C9"/>
    <w:rsid w:val="007C1EB1"/>
    <w:rsid w:val="007D2475"/>
    <w:rsid w:val="007D448C"/>
    <w:rsid w:val="007D471F"/>
    <w:rsid w:val="007D550D"/>
    <w:rsid w:val="007D630B"/>
    <w:rsid w:val="007D74D5"/>
    <w:rsid w:val="007E0F63"/>
    <w:rsid w:val="007E3706"/>
    <w:rsid w:val="007E4F94"/>
    <w:rsid w:val="007E5A85"/>
    <w:rsid w:val="007F1718"/>
    <w:rsid w:val="007F6F03"/>
    <w:rsid w:val="008034F9"/>
    <w:rsid w:val="008035A4"/>
    <w:rsid w:val="00805956"/>
    <w:rsid w:val="0080652E"/>
    <w:rsid w:val="0081058B"/>
    <w:rsid w:val="00810F94"/>
    <w:rsid w:val="008147A2"/>
    <w:rsid w:val="008151E2"/>
    <w:rsid w:val="008157C4"/>
    <w:rsid w:val="008253E3"/>
    <w:rsid w:val="00825498"/>
    <w:rsid w:val="00825D49"/>
    <w:rsid w:val="0082699A"/>
    <w:rsid w:val="00827F70"/>
    <w:rsid w:val="00836DE1"/>
    <w:rsid w:val="0084661A"/>
    <w:rsid w:val="00852FCF"/>
    <w:rsid w:val="00855020"/>
    <w:rsid w:val="00860327"/>
    <w:rsid w:val="00860A95"/>
    <w:rsid w:val="0086115A"/>
    <w:rsid w:val="00863BF7"/>
    <w:rsid w:val="00864BC4"/>
    <w:rsid w:val="00867F4D"/>
    <w:rsid w:val="00872C01"/>
    <w:rsid w:val="00873BE0"/>
    <w:rsid w:val="008807E0"/>
    <w:rsid w:val="00883BE1"/>
    <w:rsid w:val="008918A0"/>
    <w:rsid w:val="008970A7"/>
    <w:rsid w:val="008973E1"/>
    <w:rsid w:val="008A44E5"/>
    <w:rsid w:val="008A529A"/>
    <w:rsid w:val="008A7FA9"/>
    <w:rsid w:val="008B1E1A"/>
    <w:rsid w:val="008B4AB8"/>
    <w:rsid w:val="008C1F64"/>
    <w:rsid w:val="008D0903"/>
    <w:rsid w:val="008D2315"/>
    <w:rsid w:val="008D75E6"/>
    <w:rsid w:val="008E00F1"/>
    <w:rsid w:val="008E3B50"/>
    <w:rsid w:val="008F0BA5"/>
    <w:rsid w:val="008F1D3B"/>
    <w:rsid w:val="008F2846"/>
    <w:rsid w:val="008F4986"/>
    <w:rsid w:val="008F5CFD"/>
    <w:rsid w:val="0090017E"/>
    <w:rsid w:val="0090150E"/>
    <w:rsid w:val="0090267B"/>
    <w:rsid w:val="009047E4"/>
    <w:rsid w:val="00904B42"/>
    <w:rsid w:val="00905CA1"/>
    <w:rsid w:val="0091769B"/>
    <w:rsid w:val="0092131D"/>
    <w:rsid w:val="00921DAE"/>
    <w:rsid w:val="009237F0"/>
    <w:rsid w:val="00925004"/>
    <w:rsid w:val="00926C41"/>
    <w:rsid w:val="0093246C"/>
    <w:rsid w:val="009514D6"/>
    <w:rsid w:val="009517A3"/>
    <w:rsid w:val="0096004A"/>
    <w:rsid w:val="00961E4C"/>
    <w:rsid w:val="009709C4"/>
    <w:rsid w:val="009730F2"/>
    <w:rsid w:val="00974F2F"/>
    <w:rsid w:val="00977EC9"/>
    <w:rsid w:val="009833E0"/>
    <w:rsid w:val="009839E9"/>
    <w:rsid w:val="00984155"/>
    <w:rsid w:val="009845E1"/>
    <w:rsid w:val="00986844"/>
    <w:rsid w:val="009925BD"/>
    <w:rsid w:val="00994828"/>
    <w:rsid w:val="0099556E"/>
    <w:rsid w:val="009974DC"/>
    <w:rsid w:val="009A2AF9"/>
    <w:rsid w:val="009A361E"/>
    <w:rsid w:val="009B1CB7"/>
    <w:rsid w:val="009B2467"/>
    <w:rsid w:val="009B26B9"/>
    <w:rsid w:val="009B5FEE"/>
    <w:rsid w:val="009B6048"/>
    <w:rsid w:val="009B722C"/>
    <w:rsid w:val="009C0C1B"/>
    <w:rsid w:val="009C1D54"/>
    <w:rsid w:val="009C2CC6"/>
    <w:rsid w:val="009C2F83"/>
    <w:rsid w:val="009D2A78"/>
    <w:rsid w:val="009D4399"/>
    <w:rsid w:val="009D450E"/>
    <w:rsid w:val="009D4A11"/>
    <w:rsid w:val="009D6A2F"/>
    <w:rsid w:val="009D77AE"/>
    <w:rsid w:val="009E3249"/>
    <w:rsid w:val="00A00960"/>
    <w:rsid w:val="00A033C8"/>
    <w:rsid w:val="00A04D2E"/>
    <w:rsid w:val="00A052CE"/>
    <w:rsid w:val="00A07040"/>
    <w:rsid w:val="00A10BC0"/>
    <w:rsid w:val="00A15996"/>
    <w:rsid w:val="00A17031"/>
    <w:rsid w:val="00A23E47"/>
    <w:rsid w:val="00A24023"/>
    <w:rsid w:val="00A24DAE"/>
    <w:rsid w:val="00A27D1C"/>
    <w:rsid w:val="00A309C7"/>
    <w:rsid w:val="00A32E61"/>
    <w:rsid w:val="00A33BF5"/>
    <w:rsid w:val="00A34A17"/>
    <w:rsid w:val="00A36A59"/>
    <w:rsid w:val="00A37ECC"/>
    <w:rsid w:val="00A41D98"/>
    <w:rsid w:val="00A430F1"/>
    <w:rsid w:val="00A51AF1"/>
    <w:rsid w:val="00A51D1E"/>
    <w:rsid w:val="00A521E3"/>
    <w:rsid w:val="00A53551"/>
    <w:rsid w:val="00A53619"/>
    <w:rsid w:val="00A55AF0"/>
    <w:rsid w:val="00A62827"/>
    <w:rsid w:val="00A64D5E"/>
    <w:rsid w:val="00A64DB4"/>
    <w:rsid w:val="00A65117"/>
    <w:rsid w:val="00A678F5"/>
    <w:rsid w:val="00A701C5"/>
    <w:rsid w:val="00A73D5A"/>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4981"/>
    <w:rsid w:val="00AD5470"/>
    <w:rsid w:val="00AE2BE9"/>
    <w:rsid w:val="00AE5AFB"/>
    <w:rsid w:val="00AF3184"/>
    <w:rsid w:val="00AF526B"/>
    <w:rsid w:val="00B011E1"/>
    <w:rsid w:val="00B035E7"/>
    <w:rsid w:val="00B052F1"/>
    <w:rsid w:val="00B054BA"/>
    <w:rsid w:val="00B05AE5"/>
    <w:rsid w:val="00B1206E"/>
    <w:rsid w:val="00B15A08"/>
    <w:rsid w:val="00B26E63"/>
    <w:rsid w:val="00B27454"/>
    <w:rsid w:val="00B32E92"/>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586C"/>
    <w:rsid w:val="00B85C41"/>
    <w:rsid w:val="00B86888"/>
    <w:rsid w:val="00B91E7A"/>
    <w:rsid w:val="00B96B73"/>
    <w:rsid w:val="00B97730"/>
    <w:rsid w:val="00BA10A2"/>
    <w:rsid w:val="00BA19BC"/>
    <w:rsid w:val="00BA2E4A"/>
    <w:rsid w:val="00BA5B8B"/>
    <w:rsid w:val="00BA5F45"/>
    <w:rsid w:val="00BB22B3"/>
    <w:rsid w:val="00BB6D36"/>
    <w:rsid w:val="00BB7A35"/>
    <w:rsid w:val="00BC2891"/>
    <w:rsid w:val="00BC663A"/>
    <w:rsid w:val="00BC79EF"/>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4152"/>
    <w:rsid w:val="00C159B6"/>
    <w:rsid w:val="00C17D3B"/>
    <w:rsid w:val="00C217A5"/>
    <w:rsid w:val="00C22402"/>
    <w:rsid w:val="00C34A9D"/>
    <w:rsid w:val="00C352AF"/>
    <w:rsid w:val="00C36486"/>
    <w:rsid w:val="00C40B89"/>
    <w:rsid w:val="00C40F47"/>
    <w:rsid w:val="00C425AE"/>
    <w:rsid w:val="00C4295F"/>
    <w:rsid w:val="00C47327"/>
    <w:rsid w:val="00C52ABF"/>
    <w:rsid w:val="00C52B8D"/>
    <w:rsid w:val="00C619C6"/>
    <w:rsid w:val="00C63BD4"/>
    <w:rsid w:val="00C67828"/>
    <w:rsid w:val="00C85074"/>
    <w:rsid w:val="00C9312E"/>
    <w:rsid w:val="00C9672A"/>
    <w:rsid w:val="00CA2732"/>
    <w:rsid w:val="00CB1240"/>
    <w:rsid w:val="00CB1EA2"/>
    <w:rsid w:val="00CB4E4D"/>
    <w:rsid w:val="00CB6E7B"/>
    <w:rsid w:val="00CC0458"/>
    <w:rsid w:val="00CC0639"/>
    <w:rsid w:val="00CC1A85"/>
    <w:rsid w:val="00CC23F2"/>
    <w:rsid w:val="00CC26F5"/>
    <w:rsid w:val="00CC3122"/>
    <w:rsid w:val="00CC79A8"/>
    <w:rsid w:val="00CD114D"/>
    <w:rsid w:val="00CE0687"/>
    <w:rsid w:val="00CE107C"/>
    <w:rsid w:val="00CE30B5"/>
    <w:rsid w:val="00CE4BC7"/>
    <w:rsid w:val="00CF1E27"/>
    <w:rsid w:val="00CF287D"/>
    <w:rsid w:val="00CF2F26"/>
    <w:rsid w:val="00D00CF3"/>
    <w:rsid w:val="00D00E41"/>
    <w:rsid w:val="00D00E44"/>
    <w:rsid w:val="00D019CC"/>
    <w:rsid w:val="00D0353A"/>
    <w:rsid w:val="00D13A70"/>
    <w:rsid w:val="00D22A51"/>
    <w:rsid w:val="00D254EC"/>
    <w:rsid w:val="00D32383"/>
    <w:rsid w:val="00D33FBA"/>
    <w:rsid w:val="00D363A7"/>
    <w:rsid w:val="00D45655"/>
    <w:rsid w:val="00D45A18"/>
    <w:rsid w:val="00D46267"/>
    <w:rsid w:val="00D47434"/>
    <w:rsid w:val="00D52D2C"/>
    <w:rsid w:val="00D53C66"/>
    <w:rsid w:val="00D61030"/>
    <w:rsid w:val="00D62536"/>
    <w:rsid w:val="00D63A8D"/>
    <w:rsid w:val="00D64713"/>
    <w:rsid w:val="00D66E18"/>
    <w:rsid w:val="00D73276"/>
    <w:rsid w:val="00D743CE"/>
    <w:rsid w:val="00D74DC4"/>
    <w:rsid w:val="00D75DCA"/>
    <w:rsid w:val="00D80657"/>
    <w:rsid w:val="00D80B7C"/>
    <w:rsid w:val="00D80DA2"/>
    <w:rsid w:val="00D83AEA"/>
    <w:rsid w:val="00D871BE"/>
    <w:rsid w:val="00D95A4F"/>
    <w:rsid w:val="00DA18BC"/>
    <w:rsid w:val="00DA458F"/>
    <w:rsid w:val="00DA7D2B"/>
    <w:rsid w:val="00DB108C"/>
    <w:rsid w:val="00DC34F1"/>
    <w:rsid w:val="00DD0E9A"/>
    <w:rsid w:val="00DD603E"/>
    <w:rsid w:val="00DD71EF"/>
    <w:rsid w:val="00DD7710"/>
    <w:rsid w:val="00DE0641"/>
    <w:rsid w:val="00DE237C"/>
    <w:rsid w:val="00DE4526"/>
    <w:rsid w:val="00DE473B"/>
    <w:rsid w:val="00DE4D77"/>
    <w:rsid w:val="00DE562A"/>
    <w:rsid w:val="00DF2649"/>
    <w:rsid w:val="00DF50B9"/>
    <w:rsid w:val="00DF5675"/>
    <w:rsid w:val="00DF6DC4"/>
    <w:rsid w:val="00DF764B"/>
    <w:rsid w:val="00E02113"/>
    <w:rsid w:val="00E06751"/>
    <w:rsid w:val="00E10A11"/>
    <w:rsid w:val="00E127E0"/>
    <w:rsid w:val="00E1638D"/>
    <w:rsid w:val="00E17B84"/>
    <w:rsid w:val="00E17C28"/>
    <w:rsid w:val="00E23777"/>
    <w:rsid w:val="00E252A0"/>
    <w:rsid w:val="00E4209C"/>
    <w:rsid w:val="00E4660E"/>
    <w:rsid w:val="00E47920"/>
    <w:rsid w:val="00E50CAD"/>
    <w:rsid w:val="00E51598"/>
    <w:rsid w:val="00E51678"/>
    <w:rsid w:val="00E708EA"/>
    <w:rsid w:val="00E7208C"/>
    <w:rsid w:val="00E742B5"/>
    <w:rsid w:val="00E743FB"/>
    <w:rsid w:val="00E80198"/>
    <w:rsid w:val="00E80578"/>
    <w:rsid w:val="00E83200"/>
    <w:rsid w:val="00E84F1D"/>
    <w:rsid w:val="00E93284"/>
    <w:rsid w:val="00E96A85"/>
    <w:rsid w:val="00EA09E2"/>
    <w:rsid w:val="00EA46C9"/>
    <w:rsid w:val="00EA6455"/>
    <w:rsid w:val="00EB5513"/>
    <w:rsid w:val="00EB7007"/>
    <w:rsid w:val="00EB7EFC"/>
    <w:rsid w:val="00ED2A09"/>
    <w:rsid w:val="00ED4206"/>
    <w:rsid w:val="00ED702F"/>
    <w:rsid w:val="00EE228D"/>
    <w:rsid w:val="00EE4363"/>
    <w:rsid w:val="00EE573F"/>
    <w:rsid w:val="00EE6A39"/>
    <w:rsid w:val="00EF0461"/>
    <w:rsid w:val="00EF05F1"/>
    <w:rsid w:val="00EF6CC1"/>
    <w:rsid w:val="00EF746B"/>
    <w:rsid w:val="00F00299"/>
    <w:rsid w:val="00F01F26"/>
    <w:rsid w:val="00F021C2"/>
    <w:rsid w:val="00F119F4"/>
    <w:rsid w:val="00F145B4"/>
    <w:rsid w:val="00F222B4"/>
    <w:rsid w:val="00F267EF"/>
    <w:rsid w:val="00F27D5A"/>
    <w:rsid w:val="00F32821"/>
    <w:rsid w:val="00F36D79"/>
    <w:rsid w:val="00F4069C"/>
    <w:rsid w:val="00F41999"/>
    <w:rsid w:val="00F4297F"/>
    <w:rsid w:val="00F4403B"/>
    <w:rsid w:val="00F53503"/>
    <w:rsid w:val="00F53563"/>
    <w:rsid w:val="00F56491"/>
    <w:rsid w:val="00F5788F"/>
    <w:rsid w:val="00F644BF"/>
    <w:rsid w:val="00F74A75"/>
    <w:rsid w:val="00F7567C"/>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17B1"/>
    <w:rsid w:val="00FC44B7"/>
    <w:rsid w:val="00FC67E2"/>
    <w:rsid w:val="00FD05EA"/>
    <w:rsid w:val="00FD1186"/>
    <w:rsid w:val="00FD26C4"/>
    <w:rsid w:val="00FD282C"/>
    <w:rsid w:val="00FD4B30"/>
    <w:rsid w:val="00FD4C15"/>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57</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Pruitt, Dorothea</cp:lastModifiedBy>
  <cp:revision>3</cp:revision>
  <cp:lastPrinted>2021-01-14T20:50:00Z</cp:lastPrinted>
  <dcterms:created xsi:type="dcterms:W3CDTF">2021-01-14T20:39:00Z</dcterms:created>
  <dcterms:modified xsi:type="dcterms:W3CDTF">2021-01-14T21:04:00Z</dcterms:modified>
</cp:coreProperties>
</file>